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X0f554cc8937d14ea95928e9c8b10604bef3261f"/>
    <w:p>
      <w:pPr>
        <w:pStyle w:val="Heading1"/>
      </w:pPr>
      <w:r>
        <w:t xml:space="preserve">Scholarship Application Letter: Mason's Pursuit of Academic Excellence in Uganda Kampal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Makerere - Kampala Campus</w:t>
      </w:r>
      <w:r>
        <w:br/>
      </w:r>
      <w:r>
        <w:rPr>
          <w:bCs/>
          <w:b/>
        </w:rPr>
        <w:t xml:space="preserve">P.O. Box 7065, Kampala, Uganda</w:t>
      </w:r>
    </w:p>
    <w:p>
      <w:pPr>
        <w:pStyle w:val="BodyText"/>
      </w:pPr>
      <w:r>
        <w:rPr>
          <w:iCs/>
          <w:i/>
        </w:rPr>
        <w:t xml:space="preserve">Subject: Formal Application for the International Development Scholarship Program at Makerere University in Uganda Kampala</w:t>
      </w:r>
    </w:p>
    <w:p>
      <w:pPr>
        <w:pStyle w:val="BodyText"/>
      </w:pPr>
      <w:r>
        <w:t xml:space="preserve">Dear Esteemed Scholarship Committee,</w:t>
      </w:r>
    </w:p>
    <w:p>
      <w:pPr>
        <w:pStyle w:val="BodyText"/>
      </w:pPr>
      <w:r>
        <w:t xml:space="preserve">I am writing to express my profound enthusiasm and earnest application for the International Development Scholarship Program at Makerere University, Kampala. My name is Mason Anyango Ochieng, a 21-year-old Ugandan student currently completing my final year of secondary education at Nsambya High School in Kampala. This Scholarship Application Letter serves as a testament to my unwavering commitment to leveraging higher education as a catalyst for transformative change within Uganda Kampala and beyond. The opportunity to pursue my undergraduate studies in Environmental Science at Makerere University, supported by this prestigious scholarship, represents not merely an academic milestone but a vital step toward addressing critical challenges facing our communities.</w:t>
      </w:r>
    </w:p>
    <w:p>
      <w:pPr>
        <w:pStyle w:val="BodyText"/>
      </w:pPr>
      <w:r>
        <w:t xml:space="preserve">My journey has been deeply rooted in the vibrant yet complex reality of Uganda Kampala. Growing up amidst the dynamic energy of Uganda’s capital city—where ancient traditions meet rapid urbanization—I witnessed firsthand how environmental degradation, inadequate waste management systems, and limited access to clean water disproportionately impact marginalized neighborhoods like Kibuye and Bwaise. These experiences ignited a fierce determination within me to contribute meaningfully to sustainable development solutions. During my secondary studies, I consistently ranked in the top 5% of my cohort nationally (placing 4th overall in the Uganda Advanced Certificate of Education examinations), with particular distinction in Environmental Science, Geography, and Mathematics—subjects that have become the cornerstone of my academic passion.</w:t>
      </w:r>
    </w:p>
    <w:p>
      <w:pPr>
        <w:pStyle w:val="BodyText"/>
      </w:pPr>
      <w:r>
        <w:t xml:space="preserve">What sets this Scholarship Application Letter apart is its alignment with Makerere University’s mission to foster locally relevant, globally competitive scholarship. I have meticulously researched your Department of Environmental Management and Development Studies, recognizing how its curriculum integrates theoretical rigor with practical community engagement—exactly the approach needed to tackle Kampala’s pressing environmental challenges. My proposed research focus on "Integrated Urban Waste Management Systems for Informal Settlements" directly addresses a critical gap identified in the 2022 Kampala City Council Strategic Plan, which reports that over 65% of household waste in low-income areas remains unmanaged due to insufficient infrastructure and community awareness. I am eager to contribute to projects like the ongoing partnership between Makerere and the Kampala Capital City Authority (KCCA) on green corridor development.</w:t>
      </w:r>
    </w:p>
    <w:p>
      <w:pPr>
        <w:pStyle w:val="BodyText"/>
      </w:pPr>
      <w:r>
        <w:t xml:space="preserve">Mason’s academic trajectory has been intentionally shaped by service. As Student Coordinator of "Green Kampala Youth Initiative," I mobilized 150 peers across four Kampala neighborhoods to conduct waste audits in collaboration with local councils. Our project, recognized by the Uganda Environmental Management Agency (URMA) in 2022, demonstrated a 30% increase in community participation in recycling programs through low-cost composting workshops—proof that grassroots action can drive tangible change. This initiative also reinforced my conviction that academic excellence must be paired with actionable community engagement; a principle deeply valued at Makerere University. The scholarship would not only alleviate the financial burden preventing me from fully dedicating myself to this work but would also affirm the institution’s commitment to nurturing homegrown talent for Uganda Kampala.</w:t>
      </w:r>
    </w:p>
    <w:p>
      <w:pPr>
        <w:pStyle w:val="BodyText"/>
      </w:pPr>
      <w:r>
        <w:t xml:space="preserve">Uganda Kampala stands at a pivotal moment in its development journey. With its population projected to exceed 5 million by 2030, sustainable urban planning is no longer optional—it is existential. My academic goals directly intersect with the government’s "Vision 2040" framework, which prioritizes environmental resilience as a pillar of national growth. At Makerere University, I aspire to collaborate with Dr. Amina Nalubega’s research group on climate-adaptive agriculture for Kampala’s peri-urban zones and contribute to the university’s ongoing dialogue with the United Nations Development Programme (UNDP) on urban sustainability. This scholarship would provide me not just financial support but a vital network of mentorship, research opportunities, and access to Kampala's thriving academic ecosystem.</w:t>
      </w:r>
    </w:p>
    <w:p>
      <w:pPr>
        <w:pStyle w:val="BodyText"/>
      </w:pPr>
      <w:r>
        <w:t xml:space="preserve">My family has faced significant financial constraints since my father’s passing in 2020, leaving my mother as the sole provider for our household. While she works tirelessly as a primary school teacher in Kampala’s Nakivubo neighborhood, our resources remain insufficient to cover tuition and living expenses at a public university like Makerere. This scholarship would alleviate that burden while allowing me to fully immerse myself in academic and community service opportunities—such as the upcoming Makerere-KCCA internship program on flood mitigation—that require dedicated time and focus. I am prepared to contribute 10 hours weekly through teaching assistant roles within the Environmental Science department, ensuring this investment yields mutual benefit for both my development and Makerere’s community engagement goals.</w:t>
      </w:r>
    </w:p>
    <w:p>
      <w:pPr>
        <w:pStyle w:val="BodyText"/>
      </w:pPr>
      <w:r>
        <w:t xml:space="preserve">I am confident that Mason Anyango Ochieng possesses the academic excellence, community commitment, and vision required to thrive at Makerere University. This Scholarship Application Letter is not merely an appeal—it is a pledge to honor this opportunity by becoming a leader in Uganda’s environmental movement. I envision myself returning to Kampala not just as a graduate but as an agent of change: designing waste-to-energy systems for Kibuye, training youth in sustainable livelihoods, and advocating for policies that center Kampala’s most vulnerable citizens. Makerere University has consistently produced leaders who transform local challenges into national solutions; I am determined to join that legacy.</w:t>
      </w:r>
    </w:p>
    <w:p>
      <w:pPr>
        <w:pStyle w:val="BodyText"/>
      </w:pPr>
      <w:r>
        <w:t xml:space="preserve">Thank you for considering my application. I have attached all required documents, including academic transcripts, letters of recommendation from my principal and environmental science teacher, and a detailed project proposal outlining my proposed community initiatives upon enrollment. I welcome the opportunity to discuss how my background aligns with your scholarship’s objectives during an interview at your earliest convenience. As the people of Kampala often say, "Habari gani?"—let us build a better future together. I eagerly await your positive response and am prepared to contribute fully to Makerere University’s mission as an ambassador for environmental stewardship in Uganda Kampala.</w:t>
      </w:r>
    </w:p>
    <w:p>
      <w:pPr>
        <w:pStyle w:val="BodyText"/>
      </w:pPr>
      <w:r>
        <w:t xml:space="preserve">Sincerely,</w:t>
      </w:r>
    </w:p>
    <w:p>
      <w:pPr>
        <w:pStyle w:val="BodyText"/>
      </w:pPr>
      <w:r>
        <w:rPr>
          <w:bCs/>
          <w:b/>
        </w:rPr>
        <w:t xml:space="preserve">Mason Anyango Ochieng</w:t>
      </w:r>
      <w:r>
        <w:br/>
      </w:r>
      <w:r>
        <w:t xml:space="preserve">Student ID: UA2023-ENV-0456</w:t>
      </w:r>
      <w:r>
        <w:br/>
      </w:r>
      <w:r>
        <w:t xml:space="preserve">Nsambya High School, Kampala, Uganda</w:t>
      </w:r>
      <w:r>
        <w:br/>
      </w:r>
      <w:r>
        <w:t xml:space="preserve">Email: mason.ochieng@nhs.or.ug | Phone: +256 701 234 567</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2T08:53:23Z</dcterms:created>
  <dcterms:modified xsi:type="dcterms:W3CDTF">2025-12-12T08:53:23Z</dcterms:modified>
</cp:coreProperties>
</file>

<file path=docProps/custom.xml><?xml version="1.0" encoding="utf-8"?>
<Properties xmlns="http://schemas.openxmlformats.org/officeDocument/2006/custom-properties" xmlns:vt="http://schemas.openxmlformats.org/officeDocument/2006/docPropsVTypes"/>
</file>